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7C45FD81" w:rsidR="00603857" w:rsidRDefault="007D0E03" w:rsidP="00603857">
      <w:pPr>
        <w:jc w:val="center"/>
        <w:rPr>
          <w:sz w:val="22"/>
          <w:szCs w:val="22"/>
          <w:lang w:val="en-GB"/>
        </w:rPr>
      </w:pPr>
      <w:r w:rsidRPr="00CE05B2">
        <w:rPr>
          <w:sz w:val="22"/>
          <w:szCs w:val="22"/>
          <w:lang w:val="en-GB"/>
        </w:rPr>
        <w:t xml:space="preserve">State of </w:t>
      </w:r>
      <w:r w:rsidR="00AE0D6F">
        <w:rPr>
          <w:sz w:val="22"/>
          <w:szCs w:val="22"/>
          <w:lang w:val="en-GB"/>
        </w:rPr>
        <w:t>W</w:t>
      </w:r>
      <w:r w:rsidR="004B45FA">
        <w:rPr>
          <w:sz w:val="22"/>
          <w:szCs w:val="22"/>
          <w:lang w:val="en-GB"/>
        </w:rPr>
        <w:t>est Virgini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128EF9EB" w14:textId="0CCDF850" w:rsidR="004B45FA" w:rsidRPr="00CE05B2" w:rsidRDefault="004B45FA" w:rsidP="004B45FA">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60 days from the termination date unless the Property is re-rented within 45 days in which case the Security Deposit will be returned immediately.</w:t>
      </w:r>
    </w:p>
    <w:p w14:paraId="5DD526BC" w14:textId="355294CA" w:rsidR="0017554E" w:rsidRDefault="004B45FA" w:rsidP="00007B63">
      <w:pPr>
        <w:jc w:val="both"/>
        <w:rPr>
          <w:b/>
          <w:bCs/>
          <w:sz w:val="22"/>
          <w:szCs w:val="22"/>
          <w:lang w:val="en-GB"/>
        </w:rPr>
      </w:pPr>
      <w:r>
        <w:rPr>
          <w:b/>
          <w:bCs/>
          <w:sz w:val="22"/>
          <w:szCs w:val="22"/>
          <w:lang w:val="en-GB"/>
        </w:rPr>
        <w:t>6</w:t>
      </w:r>
      <w:r w:rsidR="0017554E">
        <w:rPr>
          <w:b/>
          <w:bCs/>
          <w:sz w:val="22"/>
          <w:szCs w:val="22"/>
          <w:lang w:val="en-GB"/>
        </w:rPr>
        <w:t>.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2BDEC4D7" w:rsidR="006300B6" w:rsidRDefault="006300B6" w:rsidP="00007B63">
      <w:pPr>
        <w:jc w:val="both"/>
        <w:rPr>
          <w:sz w:val="22"/>
          <w:szCs w:val="22"/>
          <w:lang w:val="en-GB"/>
        </w:rPr>
      </w:pPr>
      <w:r w:rsidRPr="00631F2C">
        <w:rPr>
          <w:sz w:val="22"/>
          <w:szCs w:val="22"/>
          <w:lang w:val="en-GB"/>
        </w:rPr>
        <w:t xml:space="preserve">The Landlord may with at least </w:t>
      </w:r>
      <w:r w:rsidR="00815FDE">
        <w:rPr>
          <w:sz w:val="22"/>
          <w:szCs w:val="22"/>
          <w:lang w:val="en-GB"/>
        </w:rPr>
        <w:t>2</w:t>
      </w:r>
      <w:r w:rsidR="004B45FA">
        <w:rPr>
          <w:sz w:val="22"/>
          <w:szCs w:val="22"/>
          <w:lang w:val="en-GB"/>
        </w:rPr>
        <w:t>4-hour</w:t>
      </w:r>
      <w:r w:rsidR="00826C11">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4DD4DF" w14:textId="77777777" w:rsidR="001067C7" w:rsidRDefault="001067C7" w:rsidP="00CB37D9">
      <w:pPr>
        <w:spacing w:after="0" w:line="240" w:lineRule="auto"/>
      </w:pPr>
      <w:r>
        <w:separator/>
      </w:r>
    </w:p>
  </w:endnote>
  <w:endnote w:type="continuationSeparator" w:id="0">
    <w:p w14:paraId="5178F708" w14:textId="77777777" w:rsidR="001067C7" w:rsidRDefault="001067C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37328" w14:textId="77777777" w:rsidR="00C453CC" w:rsidRDefault="00C453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4997F2B" w:rsidR="00CB37D9" w:rsidRPr="00C453CC" w:rsidRDefault="00CB37D9" w:rsidP="00C453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CC6B5" w14:textId="77777777" w:rsidR="00C453CC" w:rsidRDefault="00C45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6D739D" w14:textId="77777777" w:rsidR="001067C7" w:rsidRDefault="001067C7" w:rsidP="00CB37D9">
      <w:pPr>
        <w:spacing w:after="0" w:line="240" w:lineRule="auto"/>
      </w:pPr>
      <w:r>
        <w:separator/>
      </w:r>
    </w:p>
  </w:footnote>
  <w:footnote w:type="continuationSeparator" w:id="0">
    <w:p w14:paraId="7E0915BF" w14:textId="77777777" w:rsidR="001067C7" w:rsidRDefault="001067C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EC007" w14:textId="77777777" w:rsidR="00C453CC" w:rsidRDefault="00C453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DD8BE60" w:rsidR="00AD6FC0" w:rsidRPr="00C453CC" w:rsidRDefault="00AD6FC0" w:rsidP="00C453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2C19C" w14:textId="77777777" w:rsidR="00C453CC" w:rsidRDefault="00C453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22867441">
    <w:abstractNumId w:val="0"/>
  </w:num>
  <w:num w:numId="2" w16cid:durableId="2970323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567FA"/>
    <w:rsid w:val="000926AA"/>
    <w:rsid w:val="000A33BB"/>
    <w:rsid w:val="000B3776"/>
    <w:rsid w:val="000D10EF"/>
    <w:rsid w:val="001067C7"/>
    <w:rsid w:val="00112877"/>
    <w:rsid w:val="00135716"/>
    <w:rsid w:val="00137081"/>
    <w:rsid w:val="00137C7A"/>
    <w:rsid w:val="00146A56"/>
    <w:rsid w:val="001511CC"/>
    <w:rsid w:val="0017216B"/>
    <w:rsid w:val="0017554E"/>
    <w:rsid w:val="00181BFB"/>
    <w:rsid w:val="001A2890"/>
    <w:rsid w:val="001B7E06"/>
    <w:rsid w:val="001F4081"/>
    <w:rsid w:val="00205410"/>
    <w:rsid w:val="002129CA"/>
    <w:rsid w:val="00213AF9"/>
    <w:rsid w:val="0021616B"/>
    <w:rsid w:val="002316B2"/>
    <w:rsid w:val="00255893"/>
    <w:rsid w:val="00283ABC"/>
    <w:rsid w:val="002A672D"/>
    <w:rsid w:val="002C6CF7"/>
    <w:rsid w:val="002D0FCE"/>
    <w:rsid w:val="002F00F4"/>
    <w:rsid w:val="002F06F1"/>
    <w:rsid w:val="00315F83"/>
    <w:rsid w:val="0032380C"/>
    <w:rsid w:val="00373505"/>
    <w:rsid w:val="003A4417"/>
    <w:rsid w:val="003B24BC"/>
    <w:rsid w:val="003B7112"/>
    <w:rsid w:val="003C3981"/>
    <w:rsid w:val="003D7AD3"/>
    <w:rsid w:val="00417224"/>
    <w:rsid w:val="00426C19"/>
    <w:rsid w:val="004311B0"/>
    <w:rsid w:val="0043280A"/>
    <w:rsid w:val="004644F1"/>
    <w:rsid w:val="00464A2B"/>
    <w:rsid w:val="004717EF"/>
    <w:rsid w:val="00473500"/>
    <w:rsid w:val="004A7E3D"/>
    <w:rsid w:val="004B45FA"/>
    <w:rsid w:val="004F1CD0"/>
    <w:rsid w:val="004F5D47"/>
    <w:rsid w:val="00550916"/>
    <w:rsid w:val="00570A17"/>
    <w:rsid w:val="00576254"/>
    <w:rsid w:val="005F0103"/>
    <w:rsid w:val="00603857"/>
    <w:rsid w:val="00607FDD"/>
    <w:rsid w:val="006300B6"/>
    <w:rsid w:val="006302E7"/>
    <w:rsid w:val="0064498C"/>
    <w:rsid w:val="00651AD0"/>
    <w:rsid w:val="00661579"/>
    <w:rsid w:val="006820EC"/>
    <w:rsid w:val="006A312D"/>
    <w:rsid w:val="006A6732"/>
    <w:rsid w:val="006B3F56"/>
    <w:rsid w:val="006B481C"/>
    <w:rsid w:val="006D2C62"/>
    <w:rsid w:val="006F5F60"/>
    <w:rsid w:val="007134AB"/>
    <w:rsid w:val="00735003"/>
    <w:rsid w:val="00735D5E"/>
    <w:rsid w:val="007440FA"/>
    <w:rsid w:val="00764372"/>
    <w:rsid w:val="007854C8"/>
    <w:rsid w:val="00797F56"/>
    <w:rsid w:val="007A3A6C"/>
    <w:rsid w:val="007C64CA"/>
    <w:rsid w:val="007D0E03"/>
    <w:rsid w:val="007F1449"/>
    <w:rsid w:val="007F437B"/>
    <w:rsid w:val="0081205B"/>
    <w:rsid w:val="00815FDE"/>
    <w:rsid w:val="00817C7B"/>
    <w:rsid w:val="00826C11"/>
    <w:rsid w:val="00831A9F"/>
    <w:rsid w:val="00834BC0"/>
    <w:rsid w:val="00851D23"/>
    <w:rsid w:val="008547EB"/>
    <w:rsid w:val="008A0792"/>
    <w:rsid w:val="008B3DBE"/>
    <w:rsid w:val="008E01FF"/>
    <w:rsid w:val="00913D05"/>
    <w:rsid w:val="009146FD"/>
    <w:rsid w:val="00930A3A"/>
    <w:rsid w:val="009431C6"/>
    <w:rsid w:val="00945588"/>
    <w:rsid w:val="00976859"/>
    <w:rsid w:val="00980A10"/>
    <w:rsid w:val="00980AC0"/>
    <w:rsid w:val="009A03CE"/>
    <w:rsid w:val="009A285D"/>
    <w:rsid w:val="00A17025"/>
    <w:rsid w:val="00A318E0"/>
    <w:rsid w:val="00A37D3B"/>
    <w:rsid w:val="00A56F25"/>
    <w:rsid w:val="00A7469E"/>
    <w:rsid w:val="00A74C22"/>
    <w:rsid w:val="00AA2FF1"/>
    <w:rsid w:val="00AD6FC0"/>
    <w:rsid w:val="00AE0D6F"/>
    <w:rsid w:val="00AE698F"/>
    <w:rsid w:val="00AF215C"/>
    <w:rsid w:val="00B115D0"/>
    <w:rsid w:val="00B32A3C"/>
    <w:rsid w:val="00B4390F"/>
    <w:rsid w:val="00BA3FE3"/>
    <w:rsid w:val="00BC0F62"/>
    <w:rsid w:val="00BC3040"/>
    <w:rsid w:val="00BD5F66"/>
    <w:rsid w:val="00BE3015"/>
    <w:rsid w:val="00BE3345"/>
    <w:rsid w:val="00C247CC"/>
    <w:rsid w:val="00C248A3"/>
    <w:rsid w:val="00C2670C"/>
    <w:rsid w:val="00C26AEA"/>
    <w:rsid w:val="00C453CC"/>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B03BE"/>
    <w:rsid w:val="00DC1265"/>
    <w:rsid w:val="00DD2CCC"/>
    <w:rsid w:val="00DD2D6C"/>
    <w:rsid w:val="00DD62B3"/>
    <w:rsid w:val="00DD74F7"/>
    <w:rsid w:val="00E05A4F"/>
    <w:rsid w:val="00E24B4A"/>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79</Words>
  <Characters>10711</Characters>
  <DocSecurity>0</DocSecurity>
  <Lines>89</Lines>
  <Paragraphs>2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56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